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7A0D85AD" w:rsidR="005E25A6" w:rsidRPr="00641ED0" w:rsidRDefault="00E36BBF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I Remember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77777777" w:rsidR="005E25A6" w:rsidRPr="00641ED0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34D93F37" w14:textId="77777777" w:rsidR="004C1FF2" w:rsidRDefault="004C1FF2" w:rsidP="004C1FF2">
      <w:pPr>
        <w:pStyle w:val="NoSpacing"/>
        <w:rPr>
          <w:sz w:val="28"/>
          <w:szCs w:val="28"/>
        </w:rPr>
      </w:pPr>
    </w:p>
    <w:p w14:paraId="71A18761" w14:textId="3CEFE79B" w:rsidR="004C1FF2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I remember my time in the Vatican.</w:t>
      </w:r>
    </w:p>
    <w:p w14:paraId="5A94EAC4" w14:textId="437BC527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Full of wonder, suspicion, and despair.</w:t>
      </w:r>
    </w:p>
    <w:p w14:paraId="20EA72F3" w14:textId="0A2C96C6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Dear </w:t>
      </w:r>
      <w:proofErr w:type="gramStart"/>
      <w:r w:rsidRPr="00246E8E">
        <w:rPr>
          <w:sz w:val="30"/>
          <w:szCs w:val="30"/>
        </w:rPr>
        <w:t>Pacelli</w:t>
      </w:r>
      <w:proofErr w:type="gramEnd"/>
      <w:r w:rsidR="00DE3E93" w:rsidRPr="00246E8E">
        <w:rPr>
          <w:sz w:val="30"/>
          <w:szCs w:val="30"/>
        </w:rPr>
        <w:t xml:space="preserve"> </w:t>
      </w:r>
      <w:r w:rsidRPr="00246E8E">
        <w:rPr>
          <w:sz w:val="30"/>
          <w:szCs w:val="30"/>
        </w:rPr>
        <w:t>was my comfort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but the war consumed</w:t>
      </w:r>
      <w:r w:rsidR="00DE3E93" w:rsidRPr="00246E8E">
        <w:rPr>
          <w:sz w:val="30"/>
          <w:szCs w:val="30"/>
        </w:rPr>
        <w:t xml:space="preserve"> us,</w:t>
      </w:r>
      <w:r w:rsidR="003204B4" w:rsidRPr="00246E8E">
        <w:rPr>
          <w:sz w:val="30"/>
          <w:szCs w:val="30"/>
        </w:rPr>
        <w:t xml:space="preserve"> </w:t>
      </w:r>
      <w:r w:rsidRPr="00246E8E">
        <w:rPr>
          <w:sz w:val="30"/>
          <w:szCs w:val="30"/>
        </w:rPr>
        <w:t>and the world condemned us</w:t>
      </w:r>
      <w:r w:rsidR="003204B4" w:rsidRPr="00246E8E">
        <w:rPr>
          <w:sz w:val="30"/>
          <w:szCs w:val="30"/>
        </w:rPr>
        <w:t>,</w:t>
      </w:r>
    </w:p>
    <w:p w14:paraId="7E473212" w14:textId="29A9C15B" w:rsidR="002C03FA" w:rsidRPr="00246E8E" w:rsidRDefault="003204B4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A</w:t>
      </w:r>
      <w:r w:rsidR="002C03FA" w:rsidRPr="00246E8E">
        <w:rPr>
          <w:sz w:val="30"/>
          <w:szCs w:val="30"/>
        </w:rPr>
        <w:t>nd fear and hate hung heavy in the air.</w:t>
      </w:r>
    </w:p>
    <w:p w14:paraId="47D98BBE" w14:textId="7FD2DCCC" w:rsidR="002C03FA" w:rsidRPr="00246E8E" w:rsidRDefault="002C03FA" w:rsidP="004C1FF2">
      <w:pPr>
        <w:pStyle w:val="NoSpacing"/>
        <w:rPr>
          <w:sz w:val="30"/>
          <w:szCs w:val="30"/>
        </w:rPr>
      </w:pPr>
    </w:p>
    <w:p w14:paraId="576D8A13" w14:textId="13AB42C0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I guided that man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pushed him over the top.</w:t>
      </w:r>
    </w:p>
    <w:p w14:paraId="0ED9877E" w14:textId="706B8152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The world was our stage</w:t>
      </w:r>
      <w:r w:rsidR="003204B4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and</w:t>
      </w:r>
      <w:r w:rsidR="00DE3E93" w:rsidRPr="00246E8E">
        <w:rPr>
          <w:sz w:val="30"/>
          <w:szCs w:val="30"/>
        </w:rPr>
        <w:t xml:space="preserve"> </w:t>
      </w:r>
      <w:r w:rsidRPr="00246E8E">
        <w:rPr>
          <w:sz w:val="30"/>
          <w:szCs w:val="30"/>
        </w:rPr>
        <w:t>our feelings rearranged.</w:t>
      </w:r>
    </w:p>
    <w:p w14:paraId="63E68577" w14:textId="77777777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Please tell me, how can pure love not be part of God’s plan?</w:t>
      </w:r>
    </w:p>
    <w:p w14:paraId="6E2EF8D8" w14:textId="60586D73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I don’t understand.</w:t>
      </w:r>
    </w:p>
    <w:p w14:paraId="3B6BB1C4" w14:textId="2D8F6FA4" w:rsidR="002C03FA" w:rsidRPr="00246E8E" w:rsidRDefault="002C03FA" w:rsidP="004C1FF2">
      <w:pPr>
        <w:pStyle w:val="NoSpacing"/>
        <w:rPr>
          <w:sz w:val="30"/>
          <w:szCs w:val="30"/>
        </w:rPr>
      </w:pPr>
    </w:p>
    <w:p w14:paraId="3EA7DF2C" w14:textId="2C2C7A1F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Think of the blue skies </w:t>
      </w:r>
      <w:r w:rsidR="00C6014F" w:rsidRPr="00246E8E">
        <w:rPr>
          <w:sz w:val="30"/>
          <w:szCs w:val="30"/>
        </w:rPr>
        <w:t>in</w:t>
      </w:r>
      <w:r w:rsidRPr="00246E8E">
        <w:rPr>
          <w:sz w:val="30"/>
          <w:szCs w:val="30"/>
        </w:rPr>
        <w:t xml:space="preserve"> heaven above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wrapped in the warm light of God’s holy love.</w:t>
      </w:r>
    </w:p>
    <w:p w14:paraId="29080C5F" w14:textId="36B3C8D2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We </w:t>
      </w:r>
      <w:proofErr w:type="gramStart"/>
      <w:r w:rsidRPr="00246E8E">
        <w:rPr>
          <w:sz w:val="30"/>
          <w:szCs w:val="30"/>
        </w:rPr>
        <w:t>made a plan</w:t>
      </w:r>
      <w:proofErr w:type="gramEnd"/>
      <w:r w:rsidRPr="00246E8E">
        <w:rPr>
          <w:sz w:val="30"/>
          <w:szCs w:val="30"/>
        </w:rPr>
        <w:t xml:space="preserve"> </w:t>
      </w:r>
      <w:r w:rsidR="00567415">
        <w:rPr>
          <w:sz w:val="30"/>
          <w:szCs w:val="30"/>
        </w:rPr>
        <w:t>then</w:t>
      </w:r>
      <w:r w:rsidRPr="00246E8E">
        <w:rPr>
          <w:sz w:val="30"/>
          <w:szCs w:val="30"/>
        </w:rPr>
        <w:t xml:space="preserve"> </w:t>
      </w:r>
      <w:r w:rsidR="00F76277" w:rsidRPr="00246E8E">
        <w:rPr>
          <w:sz w:val="30"/>
          <w:szCs w:val="30"/>
        </w:rPr>
        <w:t>brought</w:t>
      </w:r>
      <w:r w:rsidRPr="00246E8E">
        <w:rPr>
          <w:sz w:val="30"/>
          <w:szCs w:val="30"/>
        </w:rPr>
        <w:t xml:space="preserve"> it to fruition.</w:t>
      </w:r>
    </w:p>
    <w:p w14:paraId="72BAAC55" w14:textId="4155BDD8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Against the odds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we saved thousands from harm.</w:t>
      </w:r>
    </w:p>
    <w:p w14:paraId="64B19F15" w14:textId="382BB909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Your kindness helped me</w:t>
      </w:r>
      <w:r w:rsidR="00580025">
        <w:rPr>
          <w:sz w:val="30"/>
          <w:szCs w:val="30"/>
        </w:rPr>
        <w:t xml:space="preserve"> to</w:t>
      </w:r>
      <w:r w:rsidRPr="00246E8E">
        <w:rPr>
          <w:sz w:val="30"/>
          <w:szCs w:val="30"/>
        </w:rPr>
        <w:t xml:space="preserve"> get through the night,</w:t>
      </w:r>
    </w:p>
    <w:p w14:paraId="46C3A555" w14:textId="1F9AB311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your conscience and control made everything right for me.</w:t>
      </w:r>
    </w:p>
    <w:p w14:paraId="0CD466CD" w14:textId="77777777" w:rsidR="002C03FA" w:rsidRPr="00246E8E" w:rsidRDefault="002C03FA" w:rsidP="004C1FF2">
      <w:pPr>
        <w:pStyle w:val="NoSpacing"/>
        <w:rPr>
          <w:sz w:val="30"/>
          <w:szCs w:val="30"/>
        </w:rPr>
      </w:pPr>
    </w:p>
    <w:p w14:paraId="5C024326" w14:textId="4FDE6673" w:rsidR="002C03FA" w:rsidRPr="00246E8E" w:rsidRDefault="002C03FA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It’s such a lonely position.</w:t>
      </w:r>
    </w:p>
    <w:p w14:paraId="68011393" w14:textId="35BEBC6E" w:rsidR="004C1FF2" w:rsidRPr="00246E8E" w:rsidRDefault="00D13559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People </w:t>
      </w:r>
      <w:proofErr w:type="gramStart"/>
      <w:r w:rsidRPr="00246E8E">
        <w:rPr>
          <w:sz w:val="30"/>
          <w:szCs w:val="30"/>
        </w:rPr>
        <w:t>misunderstood</w:t>
      </w:r>
      <w:r w:rsidR="00E203BE" w:rsidRPr="00246E8E">
        <w:rPr>
          <w:sz w:val="30"/>
          <w:szCs w:val="30"/>
        </w:rPr>
        <w:t>,</w:t>
      </w:r>
      <w:proofErr w:type="gramEnd"/>
      <w:r w:rsidRPr="00246E8E">
        <w:rPr>
          <w:sz w:val="30"/>
          <w:szCs w:val="30"/>
        </w:rPr>
        <w:t xml:space="preserve"> </w:t>
      </w:r>
      <w:r w:rsidR="00E203BE" w:rsidRPr="00246E8E">
        <w:rPr>
          <w:sz w:val="30"/>
          <w:szCs w:val="30"/>
        </w:rPr>
        <w:t>rumors grew.</w:t>
      </w:r>
    </w:p>
    <w:p w14:paraId="56B4D63C" w14:textId="51ABC336" w:rsidR="00E203BE" w:rsidRDefault="00E203BE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What a sad shame</w:t>
      </w:r>
      <w:r w:rsidR="00B17732" w:rsidRPr="00246E8E">
        <w:rPr>
          <w:sz w:val="30"/>
          <w:szCs w:val="30"/>
        </w:rPr>
        <w:t>. I</w:t>
      </w:r>
      <w:r w:rsidR="00CB5380" w:rsidRPr="00246E8E">
        <w:rPr>
          <w:sz w:val="30"/>
          <w:szCs w:val="30"/>
        </w:rPr>
        <w:t>t’s</w:t>
      </w:r>
      <w:r w:rsidRPr="00246E8E">
        <w:rPr>
          <w:sz w:val="30"/>
          <w:szCs w:val="30"/>
        </w:rPr>
        <w:t xml:space="preserve"> a mad game</w:t>
      </w:r>
      <w:r w:rsidR="00DE3E93" w:rsidRPr="00246E8E">
        <w:rPr>
          <w:sz w:val="30"/>
          <w:szCs w:val="30"/>
        </w:rPr>
        <w:t xml:space="preserve"> w</w:t>
      </w:r>
      <w:r w:rsidRPr="00246E8E">
        <w:rPr>
          <w:sz w:val="30"/>
          <w:szCs w:val="30"/>
        </w:rPr>
        <w:t>hen the words are worthless and denial useless.</w:t>
      </w:r>
    </w:p>
    <w:p w14:paraId="5ADFE259" w14:textId="137D85ED" w:rsidR="00426472" w:rsidRPr="000B6BF1" w:rsidRDefault="000B6BF1" w:rsidP="004C1FF2">
      <w:pPr>
        <w:pStyle w:val="NoSpacing"/>
        <w:rPr>
          <w:sz w:val="30"/>
          <w:szCs w:val="30"/>
        </w:rPr>
      </w:pPr>
      <w:r w:rsidRPr="000B6BF1">
        <w:rPr>
          <w:sz w:val="30"/>
          <w:szCs w:val="30"/>
        </w:rPr>
        <w:t>Our motives pure</w:t>
      </w:r>
      <w:r w:rsidR="009C6284">
        <w:rPr>
          <w:sz w:val="30"/>
          <w:szCs w:val="30"/>
        </w:rPr>
        <w:t>; our</w:t>
      </w:r>
      <w:r w:rsidRPr="000B6BF1">
        <w:rPr>
          <w:sz w:val="30"/>
          <w:szCs w:val="30"/>
        </w:rPr>
        <w:t xml:space="preserve"> souls endure</w:t>
      </w:r>
      <w:r w:rsidR="001761DF">
        <w:rPr>
          <w:sz w:val="30"/>
          <w:szCs w:val="30"/>
        </w:rPr>
        <w:t>d</w:t>
      </w:r>
      <w:r w:rsidRPr="000B6BF1">
        <w:rPr>
          <w:sz w:val="30"/>
          <w:szCs w:val="30"/>
        </w:rPr>
        <w:t xml:space="preserve"> their scorn.</w:t>
      </w:r>
    </w:p>
    <w:p w14:paraId="2A20493B" w14:textId="33A6329A" w:rsidR="00D97DBB" w:rsidRPr="00246E8E" w:rsidRDefault="00D97DBB" w:rsidP="004C1FF2">
      <w:pPr>
        <w:pStyle w:val="NoSpacing"/>
        <w:rPr>
          <w:sz w:val="30"/>
          <w:szCs w:val="30"/>
        </w:rPr>
      </w:pPr>
    </w:p>
    <w:p w14:paraId="09F01371" w14:textId="2CDD4362" w:rsidR="00D97DBB" w:rsidRPr="00246E8E" w:rsidRDefault="00D97DBB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My </w:t>
      </w:r>
      <w:r w:rsidR="00BE6220" w:rsidRPr="00246E8E">
        <w:rPr>
          <w:sz w:val="30"/>
          <w:szCs w:val="30"/>
        </w:rPr>
        <w:t>friend</w:t>
      </w:r>
      <w:r w:rsidRPr="00246E8E">
        <w:rPr>
          <w:sz w:val="30"/>
          <w:szCs w:val="30"/>
        </w:rPr>
        <w:t>, you pushed the limits of your role.</w:t>
      </w:r>
    </w:p>
    <w:p w14:paraId="178DD7EF" w14:textId="3E7EEDA0" w:rsidR="00D97DBB" w:rsidRPr="00246E8E" w:rsidRDefault="00D97DBB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You opened the doors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and you broke all the rules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made them listen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and</w:t>
      </w:r>
      <w:r w:rsidR="00C6014F" w:rsidRPr="00246E8E">
        <w:rPr>
          <w:sz w:val="30"/>
          <w:szCs w:val="30"/>
        </w:rPr>
        <w:t xml:space="preserve"> agree.</w:t>
      </w:r>
    </w:p>
    <w:p w14:paraId="377DCAE6" w14:textId="77777777" w:rsidR="001C6354" w:rsidRPr="00246E8E" w:rsidRDefault="001C6354" w:rsidP="004C1FF2">
      <w:pPr>
        <w:pStyle w:val="NoSpacing"/>
        <w:rPr>
          <w:sz w:val="30"/>
          <w:szCs w:val="30"/>
        </w:rPr>
      </w:pPr>
    </w:p>
    <w:p w14:paraId="0FADA68C" w14:textId="2ADACD82" w:rsidR="001C6354" w:rsidRPr="00246E8E" w:rsidRDefault="001C6354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Think of the blue skies in heaven above, wrapped in the warm light of God’s holy love.</w:t>
      </w:r>
    </w:p>
    <w:p w14:paraId="7ED65684" w14:textId="62822B83" w:rsidR="005313B7" w:rsidRPr="00246E8E" w:rsidRDefault="005313B7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All through the years</w:t>
      </w:r>
      <w:r w:rsidR="00DE3E93" w:rsidRPr="00246E8E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I’ve held you close to my heart.</w:t>
      </w:r>
    </w:p>
    <w:p w14:paraId="36CC333B" w14:textId="6F6FCC7C" w:rsidR="001C6354" w:rsidRPr="00246E8E" w:rsidRDefault="001C6354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Only a thin veil </w:t>
      </w:r>
      <w:r w:rsidR="00580025">
        <w:rPr>
          <w:sz w:val="30"/>
          <w:szCs w:val="30"/>
        </w:rPr>
        <w:t xml:space="preserve">had kept </w:t>
      </w:r>
      <w:r w:rsidRPr="00246E8E">
        <w:rPr>
          <w:sz w:val="30"/>
          <w:szCs w:val="30"/>
        </w:rPr>
        <w:t>us apart.</w:t>
      </w:r>
    </w:p>
    <w:p w14:paraId="48F89BCF" w14:textId="06EFBDF5" w:rsidR="001C6354" w:rsidRPr="00246E8E" w:rsidRDefault="001C6354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>I want the world to know just what we had</w:t>
      </w:r>
      <w:r w:rsidR="00F35A7F">
        <w:rPr>
          <w:sz w:val="30"/>
          <w:szCs w:val="30"/>
        </w:rPr>
        <w:t>.</w:t>
      </w:r>
    </w:p>
    <w:p w14:paraId="46FE0259" w14:textId="27C9837A" w:rsidR="004A2304" w:rsidRPr="00246E8E" w:rsidRDefault="001C6354" w:rsidP="004C1FF2">
      <w:pPr>
        <w:pStyle w:val="NoSpacing"/>
        <w:rPr>
          <w:sz w:val="30"/>
          <w:szCs w:val="30"/>
        </w:rPr>
      </w:pPr>
      <w:r w:rsidRPr="00246E8E">
        <w:rPr>
          <w:sz w:val="30"/>
          <w:szCs w:val="30"/>
        </w:rPr>
        <w:t xml:space="preserve">Our pureness and deep love </w:t>
      </w:r>
      <w:r w:rsidR="009C6284">
        <w:rPr>
          <w:sz w:val="30"/>
          <w:szCs w:val="30"/>
        </w:rPr>
        <w:t>were</w:t>
      </w:r>
      <w:r w:rsidRPr="00246E8E">
        <w:rPr>
          <w:sz w:val="30"/>
          <w:szCs w:val="30"/>
        </w:rPr>
        <w:t xml:space="preserve"> blessed by God’s hand</w:t>
      </w:r>
      <w:r w:rsidR="003E4731">
        <w:rPr>
          <w:sz w:val="30"/>
          <w:szCs w:val="30"/>
        </w:rPr>
        <w:t>,</w:t>
      </w:r>
      <w:r w:rsidRPr="00246E8E">
        <w:rPr>
          <w:sz w:val="30"/>
          <w:szCs w:val="30"/>
        </w:rPr>
        <w:t xml:space="preserve"> for</w:t>
      </w:r>
      <w:r w:rsidR="003204B4" w:rsidRPr="00246E8E">
        <w:rPr>
          <w:sz w:val="30"/>
          <w:szCs w:val="30"/>
        </w:rPr>
        <w:t xml:space="preserve"> </w:t>
      </w:r>
      <w:r w:rsidRPr="00246E8E">
        <w:rPr>
          <w:sz w:val="30"/>
          <w:szCs w:val="30"/>
        </w:rPr>
        <w:t>us.</w:t>
      </w:r>
    </w:p>
    <w:p w14:paraId="19CB89B8" w14:textId="306F19C8" w:rsidR="004A2304" w:rsidRDefault="004A2304" w:rsidP="004C1FF2">
      <w:pPr>
        <w:pStyle w:val="NoSpacing"/>
        <w:rPr>
          <w:sz w:val="28"/>
          <w:szCs w:val="28"/>
        </w:rPr>
      </w:pPr>
    </w:p>
    <w:p w14:paraId="313CE181" w14:textId="07A3CF29" w:rsidR="004A2304" w:rsidRDefault="004A2304" w:rsidP="004C1FF2">
      <w:pPr>
        <w:pStyle w:val="NoSpacing"/>
        <w:rPr>
          <w:sz w:val="28"/>
          <w:szCs w:val="28"/>
        </w:rPr>
      </w:pPr>
    </w:p>
    <w:p w14:paraId="01C981F9" w14:textId="77777777" w:rsidR="004C1FF2" w:rsidRDefault="004C1FF2" w:rsidP="004C1FF2">
      <w:pPr>
        <w:pStyle w:val="NoSpacing"/>
        <w:rPr>
          <w:sz w:val="28"/>
          <w:szCs w:val="28"/>
        </w:rPr>
      </w:pPr>
    </w:p>
    <w:p w14:paraId="45CDF174" w14:textId="77777777" w:rsidR="004C1FF2" w:rsidRDefault="004C1FF2" w:rsidP="00641ED0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291C00FD" w14:textId="77777777" w:rsidR="00D9559C" w:rsidRPr="00246E8E" w:rsidRDefault="00D9559C" w:rsidP="00D9559C">
      <w:pPr>
        <w:jc w:val="both"/>
        <w:rPr>
          <w:rFonts w:asciiTheme="minorHAnsi" w:hAnsiTheme="minorHAnsi" w:cstheme="minorHAnsi"/>
          <w:szCs w:val="22"/>
        </w:rPr>
      </w:pPr>
      <w:r w:rsidRPr="00246E8E"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325EC0D4" w14:textId="77777777" w:rsidR="00D9559C" w:rsidRPr="00246E8E" w:rsidRDefault="00D9559C" w:rsidP="00D9559C">
      <w:pPr>
        <w:jc w:val="both"/>
        <w:rPr>
          <w:rFonts w:asciiTheme="minorHAnsi" w:hAnsiTheme="minorHAnsi" w:cstheme="minorHAnsi"/>
          <w:szCs w:val="22"/>
        </w:rPr>
      </w:pPr>
      <w:r w:rsidRPr="00246E8E"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35F94ECD" w:rsidR="00641ED0" w:rsidRPr="00246E8E" w:rsidRDefault="00D9559C" w:rsidP="00D9559C">
      <w:pPr>
        <w:jc w:val="both"/>
        <w:rPr>
          <w:rFonts w:asciiTheme="minorHAnsi" w:hAnsiTheme="minorHAnsi" w:cstheme="minorHAnsi"/>
          <w:szCs w:val="22"/>
        </w:rPr>
      </w:pPr>
      <w:r w:rsidRPr="00246E8E"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246E8E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DA34C" w14:textId="77777777" w:rsidR="00DE63FA" w:rsidRDefault="00DE63FA" w:rsidP="008733C6">
      <w:r>
        <w:separator/>
      </w:r>
    </w:p>
  </w:endnote>
  <w:endnote w:type="continuationSeparator" w:id="0">
    <w:p w14:paraId="33C97F0C" w14:textId="77777777" w:rsidR="00DE63FA" w:rsidRDefault="00DE63FA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4C2AB" w14:textId="77777777" w:rsidR="00DE63FA" w:rsidRDefault="00DE63FA" w:rsidP="008733C6">
      <w:r>
        <w:separator/>
      </w:r>
    </w:p>
  </w:footnote>
  <w:footnote w:type="continuationSeparator" w:id="0">
    <w:p w14:paraId="650143B0" w14:textId="77777777" w:rsidR="00DE63FA" w:rsidRDefault="00DE63FA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UYGtQBiX5scLQAAAA=="/>
  </w:docVars>
  <w:rsids>
    <w:rsidRoot w:val="005E25A6"/>
    <w:rsid w:val="000460DE"/>
    <w:rsid w:val="00082D73"/>
    <w:rsid w:val="000B6BF1"/>
    <w:rsid w:val="0010576D"/>
    <w:rsid w:val="001224DD"/>
    <w:rsid w:val="00132CBD"/>
    <w:rsid w:val="001672C8"/>
    <w:rsid w:val="001761DF"/>
    <w:rsid w:val="001C6354"/>
    <w:rsid w:val="00246E8E"/>
    <w:rsid w:val="002A1216"/>
    <w:rsid w:val="002C03FA"/>
    <w:rsid w:val="002D0436"/>
    <w:rsid w:val="002D56C3"/>
    <w:rsid w:val="002F1974"/>
    <w:rsid w:val="003204B4"/>
    <w:rsid w:val="0035669C"/>
    <w:rsid w:val="003B7B09"/>
    <w:rsid w:val="003E4731"/>
    <w:rsid w:val="003E4DCB"/>
    <w:rsid w:val="00426472"/>
    <w:rsid w:val="00493AA1"/>
    <w:rsid w:val="004A2304"/>
    <w:rsid w:val="004C1FF2"/>
    <w:rsid w:val="0051013C"/>
    <w:rsid w:val="00524F12"/>
    <w:rsid w:val="005313B7"/>
    <w:rsid w:val="00567415"/>
    <w:rsid w:val="00577816"/>
    <w:rsid w:val="00580025"/>
    <w:rsid w:val="005C6FA8"/>
    <w:rsid w:val="005E25A6"/>
    <w:rsid w:val="00635D45"/>
    <w:rsid w:val="00641ED0"/>
    <w:rsid w:val="00841180"/>
    <w:rsid w:val="00856DC2"/>
    <w:rsid w:val="008733C6"/>
    <w:rsid w:val="008B10A3"/>
    <w:rsid w:val="00916CB6"/>
    <w:rsid w:val="00924B7A"/>
    <w:rsid w:val="009C6284"/>
    <w:rsid w:val="00A3582C"/>
    <w:rsid w:val="00A756CA"/>
    <w:rsid w:val="00AB5A1D"/>
    <w:rsid w:val="00B17732"/>
    <w:rsid w:val="00BE6220"/>
    <w:rsid w:val="00C03921"/>
    <w:rsid w:val="00C6014F"/>
    <w:rsid w:val="00C76A09"/>
    <w:rsid w:val="00CB5380"/>
    <w:rsid w:val="00D13559"/>
    <w:rsid w:val="00D9559C"/>
    <w:rsid w:val="00D97DBB"/>
    <w:rsid w:val="00DE3E93"/>
    <w:rsid w:val="00DE4C0D"/>
    <w:rsid w:val="00DE63FA"/>
    <w:rsid w:val="00E203BE"/>
    <w:rsid w:val="00E36BBF"/>
    <w:rsid w:val="00EB2CA4"/>
    <w:rsid w:val="00F114ED"/>
    <w:rsid w:val="00F35A7F"/>
    <w:rsid w:val="00F76277"/>
    <w:rsid w:val="00FD3960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C1F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9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283</Words>
  <Characters>1276</Characters>
  <Application>Microsoft Office Word</Application>
  <DocSecurity>0</DocSecurity>
  <Lines>40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1</cp:revision>
  <cp:lastPrinted>2022-12-29T13:09:00Z</cp:lastPrinted>
  <dcterms:created xsi:type="dcterms:W3CDTF">2022-12-29T11:23:00Z</dcterms:created>
  <dcterms:modified xsi:type="dcterms:W3CDTF">2023-12-2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e8fca286205969091c9ff66f5bf2de732b2a12c791dbce209ac6bd3551c12c</vt:lpwstr>
  </property>
</Properties>
</file>